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F872E" w14:textId="77777777" w:rsidR="00061E83" w:rsidRDefault="007D3DA8">
      <w:pPr>
        <w:pStyle w:val="Title"/>
      </w:pPr>
      <w:r>
        <w:t>Лабораторная работа №6</w:t>
      </w:r>
    </w:p>
    <w:p w14:paraId="12BF872F" w14:textId="77777777" w:rsidR="00061E83" w:rsidRDefault="007D3DA8">
      <w:pPr>
        <w:pStyle w:val="Subtitle"/>
      </w:pPr>
      <w:r>
        <w:t>Модель эпидемии</w:t>
      </w:r>
    </w:p>
    <w:p w14:paraId="12BF8730" w14:textId="600A273A" w:rsidR="00061E83" w:rsidRDefault="00511535">
      <w:pPr>
        <w:pStyle w:val="Author"/>
      </w:pPr>
      <w:r>
        <w:t xml:space="preserve">Алли Мохамед Заян </w:t>
      </w:r>
    </w:p>
    <w:p w14:paraId="008FB2B1" w14:textId="23C6E2E1" w:rsidR="00511535" w:rsidRDefault="00511535" w:rsidP="00511535">
      <w:pPr>
        <w:pStyle w:val="BodyText"/>
      </w:pPr>
    </w:p>
    <w:p w14:paraId="1FFA9C85" w14:textId="6C5363EE" w:rsidR="00511535" w:rsidRDefault="00511535" w:rsidP="00511535">
      <w:pPr>
        <w:pStyle w:val="BodyText"/>
      </w:pPr>
    </w:p>
    <w:p w14:paraId="562DA033" w14:textId="2F67BAFE" w:rsidR="00511535" w:rsidRDefault="00511535" w:rsidP="00511535">
      <w:pPr>
        <w:pStyle w:val="BodyText"/>
      </w:pPr>
    </w:p>
    <w:p w14:paraId="397D5C6B" w14:textId="194F4CEA" w:rsidR="00511535" w:rsidRDefault="00511535" w:rsidP="00511535">
      <w:pPr>
        <w:pStyle w:val="BodyText"/>
      </w:pPr>
    </w:p>
    <w:p w14:paraId="124670E5" w14:textId="3365CA66" w:rsidR="00511535" w:rsidRDefault="00511535" w:rsidP="00511535">
      <w:pPr>
        <w:pStyle w:val="BodyText"/>
      </w:pPr>
    </w:p>
    <w:p w14:paraId="63127049" w14:textId="556A9A6D" w:rsidR="00511535" w:rsidRDefault="00511535" w:rsidP="00511535">
      <w:pPr>
        <w:pStyle w:val="BodyText"/>
      </w:pPr>
    </w:p>
    <w:p w14:paraId="75B335BD" w14:textId="7721944F" w:rsidR="00511535" w:rsidRDefault="00511535" w:rsidP="00511535">
      <w:pPr>
        <w:pStyle w:val="BodyText"/>
      </w:pPr>
    </w:p>
    <w:p w14:paraId="5E439641" w14:textId="61E829AE" w:rsidR="00511535" w:rsidRDefault="00511535" w:rsidP="00511535">
      <w:pPr>
        <w:pStyle w:val="BodyText"/>
      </w:pPr>
    </w:p>
    <w:p w14:paraId="2293F1E6" w14:textId="20B3B76F" w:rsidR="00511535" w:rsidRDefault="00511535" w:rsidP="00511535">
      <w:pPr>
        <w:pStyle w:val="BodyText"/>
      </w:pPr>
    </w:p>
    <w:p w14:paraId="2990DD9D" w14:textId="3592A408" w:rsidR="00511535" w:rsidRDefault="00511535" w:rsidP="00511535">
      <w:pPr>
        <w:pStyle w:val="BodyText"/>
      </w:pPr>
    </w:p>
    <w:p w14:paraId="55AB9222" w14:textId="32120A47" w:rsidR="00511535" w:rsidRDefault="00511535" w:rsidP="00511535">
      <w:pPr>
        <w:pStyle w:val="BodyText"/>
      </w:pPr>
    </w:p>
    <w:p w14:paraId="79211D28" w14:textId="06687FCC" w:rsidR="00511535" w:rsidRDefault="00511535" w:rsidP="00511535">
      <w:pPr>
        <w:pStyle w:val="BodyText"/>
      </w:pPr>
    </w:p>
    <w:p w14:paraId="71FB56C0" w14:textId="523BF2F1" w:rsidR="00511535" w:rsidRDefault="00511535" w:rsidP="00511535">
      <w:pPr>
        <w:pStyle w:val="BodyText"/>
      </w:pPr>
    </w:p>
    <w:p w14:paraId="60E3F6AB" w14:textId="247AE646" w:rsidR="00511535" w:rsidRDefault="00511535" w:rsidP="00511535">
      <w:pPr>
        <w:pStyle w:val="BodyText"/>
      </w:pPr>
    </w:p>
    <w:p w14:paraId="19E0D157" w14:textId="60CBBC23" w:rsidR="00511535" w:rsidRDefault="00511535" w:rsidP="00511535">
      <w:pPr>
        <w:pStyle w:val="BodyText"/>
      </w:pPr>
    </w:p>
    <w:p w14:paraId="02FD7A23" w14:textId="51434803" w:rsidR="00511535" w:rsidRDefault="00511535" w:rsidP="00511535">
      <w:pPr>
        <w:pStyle w:val="BodyText"/>
      </w:pPr>
    </w:p>
    <w:p w14:paraId="1D2E76E2" w14:textId="1A9373C7" w:rsidR="00511535" w:rsidRDefault="00511535" w:rsidP="00511535">
      <w:pPr>
        <w:pStyle w:val="BodyText"/>
      </w:pPr>
    </w:p>
    <w:p w14:paraId="25CD4B32" w14:textId="4FCA95F4" w:rsidR="00511535" w:rsidRDefault="00511535" w:rsidP="00511535">
      <w:pPr>
        <w:pStyle w:val="BodyText"/>
      </w:pPr>
    </w:p>
    <w:p w14:paraId="29E794D9" w14:textId="34460F31" w:rsidR="00511535" w:rsidRDefault="00511535" w:rsidP="00511535">
      <w:pPr>
        <w:pStyle w:val="BodyText"/>
      </w:pPr>
    </w:p>
    <w:p w14:paraId="7EC193C7" w14:textId="634F3659" w:rsidR="00511535" w:rsidRDefault="00511535" w:rsidP="00511535">
      <w:pPr>
        <w:pStyle w:val="BodyText"/>
      </w:pPr>
    </w:p>
    <w:p w14:paraId="70E4D450" w14:textId="15B1F50E" w:rsidR="00511535" w:rsidRDefault="00511535" w:rsidP="00511535">
      <w:pPr>
        <w:pStyle w:val="BodyText"/>
      </w:pPr>
    </w:p>
    <w:p w14:paraId="6712D474" w14:textId="77777777" w:rsidR="00511535" w:rsidRPr="00511535" w:rsidRDefault="00511535" w:rsidP="00511535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3669621"/>
        <w:docPartObj>
          <w:docPartGallery w:val="Table of Contents"/>
          <w:docPartUnique/>
        </w:docPartObj>
      </w:sdtPr>
      <w:sdtEndPr/>
      <w:sdtContent>
        <w:p w14:paraId="12BF8731" w14:textId="77777777" w:rsidR="00061E83" w:rsidRPr="00A14D59" w:rsidRDefault="007D3DA8">
          <w:pPr>
            <w:pStyle w:val="TOCHeading"/>
            <w:rPr>
              <w:lang w:val="en-US"/>
            </w:rPr>
          </w:pPr>
          <w:r>
            <w:t>Содержание</w:t>
          </w:r>
        </w:p>
        <w:p w14:paraId="1671DC31" w14:textId="78CB3D4F" w:rsidR="00511535" w:rsidRDefault="007D3DA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>TOC \o "1-3" \h \z \u</w:instrText>
          </w:r>
          <w:r w:rsidR="00511535">
            <w:fldChar w:fldCharType="separate"/>
          </w:r>
          <w:hyperlink w:anchor="_Toc67163480" w:history="1">
            <w:r w:rsidR="00511535" w:rsidRPr="00681933">
              <w:rPr>
                <w:rStyle w:val="Hyperlink"/>
                <w:noProof/>
              </w:rPr>
              <w:t>Цель работы</w:t>
            </w:r>
            <w:r w:rsidR="00511535">
              <w:rPr>
                <w:noProof/>
                <w:webHidden/>
              </w:rPr>
              <w:tab/>
            </w:r>
            <w:r w:rsidR="00511535">
              <w:rPr>
                <w:noProof/>
                <w:webHidden/>
              </w:rPr>
              <w:fldChar w:fldCharType="begin"/>
            </w:r>
            <w:r w:rsidR="00511535">
              <w:rPr>
                <w:noProof/>
                <w:webHidden/>
              </w:rPr>
              <w:instrText xml:space="preserve"> PAGEREF _Toc67163480 \h </w:instrText>
            </w:r>
            <w:r w:rsidR="00511535">
              <w:rPr>
                <w:noProof/>
                <w:webHidden/>
              </w:rPr>
            </w:r>
            <w:r w:rsidR="00511535">
              <w:rPr>
                <w:noProof/>
                <w:webHidden/>
              </w:rPr>
              <w:fldChar w:fldCharType="separate"/>
            </w:r>
            <w:r w:rsidR="00A14D59">
              <w:rPr>
                <w:noProof/>
                <w:webHidden/>
              </w:rPr>
              <w:t>3</w:t>
            </w:r>
            <w:r w:rsidR="00511535">
              <w:rPr>
                <w:noProof/>
                <w:webHidden/>
              </w:rPr>
              <w:fldChar w:fldCharType="end"/>
            </w:r>
          </w:hyperlink>
        </w:p>
        <w:p w14:paraId="29190092" w14:textId="27F8510E" w:rsidR="00511535" w:rsidRDefault="0051153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163481" w:history="1">
            <w:r w:rsidRPr="00681933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3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4D5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7A06E" w14:textId="46C89866" w:rsidR="00511535" w:rsidRDefault="0051153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163482" w:history="1">
            <w:r w:rsidRPr="00681933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3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4D5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26910" w14:textId="3444DF36" w:rsidR="00511535" w:rsidRDefault="0051153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163483" w:history="1">
            <w:r w:rsidRPr="00681933">
              <w:rPr>
                <w:rStyle w:val="Hyperlink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3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4D5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56121" w14:textId="4ECED9DA" w:rsidR="00511535" w:rsidRDefault="0051153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67163484" w:history="1">
            <w:r w:rsidRPr="00681933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63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4D5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F8732" w14:textId="237C126C" w:rsidR="00061E83" w:rsidRDefault="007D3DA8">
          <w:r>
            <w:fldChar w:fldCharType="end"/>
          </w:r>
        </w:p>
      </w:sdtContent>
    </w:sdt>
    <w:p w14:paraId="751950E0" w14:textId="67409211" w:rsidR="00511535" w:rsidRDefault="00511535"/>
    <w:p w14:paraId="33307736" w14:textId="6D8C9F24" w:rsidR="00511535" w:rsidRDefault="00511535"/>
    <w:p w14:paraId="46C22163" w14:textId="39A1DC3E" w:rsidR="00511535" w:rsidRDefault="00511535"/>
    <w:p w14:paraId="118B13BD" w14:textId="3FBE4E8B" w:rsidR="00511535" w:rsidRDefault="00511535"/>
    <w:p w14:paraId="02D7F13C" w14:textId="79A6B493" w:rsidR="00511535" w:rsidRDefault="00511535"/>
    <w:p w14:paraId="0B6A641E" w14:textId="4C8A833E" w:rsidR="00511535" w:rsidRDefault="00511535"/>
    <w:p w14:paraId="78D9B48A" w14:textId="6A57E9D5" w:rsidR="00511535" w:rsidRDefault="00511535"/>
    <w:p w14:paraId="49B28BEF" w14:textId="21F209F1" w:rsidR="00511535" w:rsidRDefault="00511535"/>
    <w:p w14:paraId="5D742277" w14:textId="79E82365" w:rsidR="00511535" w:rsidRDefault="00511535"/>
    <w:p w14:paraId="59A2C2D1" w14:textId="1ACB5084" w:rsidR="00511535" w:rsidRDefault="00511535"/>
    <w:p w14:paraId="04DC8836" w14:textId="41426C08" w:rsidR="00511535" w:rsidRDefault="00511535"/>
    <w:p w14:paraId="2C3738A3" w14:textId="086C83BD" w:rsidR="00511535" w:rsidRDefault="00511535"/>
    <w:p w14:paraId="4606AB4C" w14:textId="7641DB9B" w:rsidR="00511535" w:rsidRDefault="00511535"/>
    <w:p w14:paraId="5792AE03" w14:textId="3A0B88BF" w:rsidR="00511535" w:rsidRDefault="00511535"/>
    <w:p w14:paraId="6789C739" w14:textId="76313B5F" w:rsidR="00511535" w:rsidRDefault="00511535"/>
    <w:p w14:paraId="59BF9802" w14:textId="0D8128DA" w:rsidR="00511535" w:rsidRDefault="00511535"/>
    <w:p w14:paraId="2F08DE0E" w14:textId="6A0C15A4" w:rsidR="00511535" w:rsidRDefault="00511535"/>
    <w:p w14:paraId="6CA72CB0" w14:textId="13596D5A" w:rsidR="00511535" w:rsidRDefault="00511535"/>
    <w:p w14:paraId="68C4D5E8" w14:textId="77777777" w:rsidR="00511535" w:rsidRDefault="00511535"/>
    <w:p w14:paraId="12BF8733" w14:textId="77777777" w:rsidR="00061E83" w:rsidRDefault="007D3DA8">
      <w:pPr>
        <w:pStyle w:val="Heading1"/>
      </w:pPr>
      <w:bookmarkStart w:id="0" w:name="цель-работы"/>
      <w:bookmarkStart w:id="1" w:name="_Toc67163480"/>
      <w:r>
        <w:lastRenderedPageBreak/>
        <w:t>Цель работы</w:t>
      </w:r>
      <w:bookmarkEnd w:id="1"/>
    </w:p>
    <w:p w14:paraId="12BF8734" w14:textId="2F20CBEE" w:rsidR="00061E83" w:rsidRDefault="007D3DA8">
      <w:pPr>
        <w:pStyle w:val="FirstParagraph"/>
      </w:pPr>
      <w:r>
        <w:t>Ознакомление с простейшей моделью Эпидемии и ее построение с помощью языка программирования Modelica.</w:t>
      </w:r>
    </w:p>
    <w:p w14:paraId="183C445A" w14:textId="5B16F0D5" w:rsidR="00511535" w:rsidRDefault="00511535" w:rsidP="00511535">
      <w:pPr>
        <w:pStyle w:val="BodyText"/>
      </w:pPr>
    </w:p>
    <w:p w14:paraId="1A2207CE" w14:textId="4F8077FB" w:rsidR="00511535" w:rsidRDefault="00511535" w:rsidP="00511535">
      <w:pPr>
        <w:pStyle w:val="BodyText"/>
      </w:pPr>
    </w:p>
    <w:p w14:paraId="0E87ACEE" w14:textId="449517EE" w:rsidR="00511535" w:rsidRDefault="00511535" w:rsidP="00511535">
      <w:pPr>
        <w:pStyle w:val="BodyText"/>
      </w:pPr>
    </w:p>
    <w:p w14:paraId="26C3DA82" w14:textId="73D7B320" w:rsidR="00511535" w:rsidRDefault="00511535" w:rsidP="00511535">
      <w:pPr>
        <w:pStyle w:val="BodyText"/>
      </w:pPr>
    </w:p>
    <w:p w14:paraId="34FFBFF2" w14:textId="1FC57089" w:rsidR="00511535" w:rsidRDefault="00511535" w:rsidP="00511535">
      <w:pPr>
        <w:pStyle w:val="BodyText"/>
      </w:pPr>
    </w:p>
    <w:p w14:paraId="747B08FD" w14:textId="1AA54C34" w:rsidR="00511535" w:rsidRDefault="00511535" w:rsidP="00511535">
      <w:pPr>
        <w:pStyle w:val="BodyText"/>
      </w:pPr>
    </w:p>
    <w:p w14:paraId="52691D83" w14:textId="3CD357F4" w:rsidR="00511535" w:rsidRDefault="00511535" w:rsidP="00511535">
      <w:pPr>
        <w:pStyle w:val="BodyText"/>
      </w:pPr>
    </w:p>
    <w:p w14:paraId="12E1FCF1" w14:textId="1944B7E4" w:rsidR="00511535" w:rsidRDefault="00511535" w:rsidP="00511535">
      <w:pPr>
        <w:pStyle w:val="BodyText"/>
      </w:pPr>
    </w:p>
    <w:p w14:paraId="7C4F740D" w14:textId="1E37A262" w:rsidR="00511535" w:rsidRDefault="00511535" w:rsidP="00511535">
      <w:pPr>
        <w:pStyle w:val="BodyText"/>
      </w:pPr>
    </w:p>
    <w:p w14:paraId="575D5A26" w14:textId="29DC9BAA" w:rsidR="00511535" w:rsidRDefault="00511535" w:rsidP="00511535">
      <w:pPr>
        <w:pStyle w:val="BodyText"/>
      </w:pPr>
    </w:p>
    <w:p w14:paraId="0F4CA333" w14:textId="4C317236" w:rsidR="00511535" w:rsidRDefault="00511535" w:rsidP="00511535">
      <w:pPr>
        <w:pStyle w:val="BodyText"/>
      </w:pPr>
    </w:p>
    <w:p w14:paraId="1FF75790" w14:textId="6764226A" w:rsidR="00511535" w:rsidRDefault="00511535" w:rsidP="00511535">
      <w:pPr>
        <w:pStyle w:val="BodyText"/>
      </w:pPr>
    </w:p>
    <w:p w14:paraId="07892CE7" w14:textId="0D658060" w:rsidR="00511535" w:rsidRDefault="00511535" w:rsidP="00511535">
      <w:pPr>
        <w:pStyle w:val="BodyText"/>
      </w:pPr>
    </w:p>
    <w:p w14:paraId="09FA966E" w14:textId="7502CBB5" w:rsidR="00511535" w:rsidRDefault="00511535" w:rsidP="00511535">
      <w:pPr>
        <w:pStyle w:val="BodyText"/>
      </w:pPr>
    </w:p>
    <w:p w14:paraId="074DDB4A" w14:textId="4BC2783B" w:rsidR="00511535" w:rsidRDefault="00511535" w:rsidP="00511535">
      <w:pPr>
        <w:pStyle w:val="BodyText"/>
      </w:pPr>
    </w:p>
    <w:p w14:paraId="7E8B4F0A" w14:textId="4ACD5973" w:rsidR="00511535" w:rsidRDefault="00511535" w:rsidP="00511535">
      <w:pPr>
        <w:pStyle w:val="BodyText"/>
      </w:pPr>
    </w:p>
    <w:p w14:paraId="42ED7C26" w14:textId="6C171022" w:rsidR="00511535" w:rsidRDefault="00511535" w:rsidP="00511535">
      <w:pPr>
        <w:pStyle w:val="BodyText"/>
      </w:pPr>
    </w:p>
    <w:p w14:paraId="4BD2C809" w14:textId="42EB2844" w:rsidR="00511535" w:rsidRDefault="00511535" w:rsidP="00511535">
      <w:pPr>
        <w:pStyle w:val="BodyText"/>
      </w:pPr>
    </w:p>
    <w:p w14:paraId="52747EAF" w14:textId="6782AA94" w:rsidR="00511535" w:rsidRDefault="00511535" w:rsidP="00511535">
      <w:pPr>
        <w:pStyle w:val="BodyText"/>
      </w:pPr>
    </w:p>
    <w:p w14:paraId="1AD6EE66" w14:textId="6BFF172F" w:rsidR="00511535" w:rsidRDefault="00511535" w:rsidP="00511535">
      <w:pPr>
        <w:pStyle w:val="BodyText"/>
      </w:pPr>
    </w:p>
    <w:p w14:paraId="3429557E" w14:textId="5EE8EF75" w:rsidR="00511535" w:rsidRDefault="00511535" w:rsidP="00511535">
      <w:pPr>
        <w:pStyle w:val="BodyText"/>
      </w:pPr>
    </w:p>
    <w:p w14:paraId="29373D36" w14:textId="37C2EB9C" w:rsidR="00511535" w:rsidRDefault="00511535" w:rsidP="00511535">
      <w:pPr>
        <w:pStyle w:val="BodyText"/>
      </w:pPr>
    </w:p>
    <w:p w14:paraId="4BD59949" w14:textId="77777777" w:rsidR="00511535" w:rsidRPr="00511535" w:rsidRDefault="00511535" w:rsidP="00511535">
      <w:pPr>
        <w:pStyle w:val="BodyText"/>
      </w:pPr>
    </w:p>
    <w:p w14:paraId="12BF8735" w14:textId="77777777" w:rsidR="00061E83" w:rsidRDefault="007D3DA8">
      <w:pPr>
        <w:pStyle w:val="Heading1"/>
      </w:pPr>
      <w:bookmarkStart w:id="2" w:name="задание"/>
      <w:bookmarkStart w:id="3" w:name="_Toc67163481"/>
      <w:bookmarkEnd w:id="0"/>
      <w:r>
        <w:lastRenderedPageBreak/>
        <w:t>Задание</w:t>
      </w:r>
      <w:bookmarkEnd w:id="3"/>
    </w:p>
    <w:p w14:paraId="12BF8736" w14:textId="77777777" w:rsidR="00061E83" w:rsidRDefault="007D3DA8">
      <w:pPr>
        <w:pStyle w:val="Compact"/>
        <w:numPr>
          <w:ilvl w:val="0"/>
          <w:numId w:val="2"/>
        </w:numPr>
      </w:pPr>
      <w:r>
        <w:t>Построить графики изменения числа особей в каждой из трех групп (восприимчивые к болезни (S), заболевшие люди (I), здоровые люди с иммунитетом (R)</w:t>
      </w:r>
      <w:r>
        <w:t>), если I(0) I* (число инфицированных не превышает критического значения).</w:t>
      </w:r>
    </w:p>
    <w:p w14:paraId="12BF8737" w14:textId="525BA28D" w:rsidR="00061E83" w:rsidRDefault="007D3DA8">
      <w:pPr>
        <w:pStyle w:val="Compact"/>
        <w:numPr>
          <w:ilvl w:val="0"/>
          <w:numId w:val="2"/>
        </w:numPr>
      </w:pPr>
      <w:r>
        <w:t>Построить графики изменения числа особей в каждой из трех групп (восприимчивые к болезни (S), заболевшие люди (I), здоровые люди с иммунитетом (R)), если I(0) &gt; I* (число инфицирова</w:t>
      </w:r>
      <w:r>
        <w:t>нных выше критического значения).</w:t>
      </w:r>
    </w:p>
    <w:p w14:paraId="2077D18B" w14:textId="4B5B266B" w:rsidR="00511535" w:rsidRDefault="00511535" w:rsidP="00511535">
      <w:pPr>
        <w:pStyle w:val="Compact"/>
      </w:pPr>
    </w:p>
    <w:p w14:paraId="02DDAC38" w14:textId="7EAF29FB" w:rsidR="00511535" w:rsidRDefault="00511535" w:rsidP="00511535">
      <w:pPr>
        <w:pStyle w:val="Compact"/>
      </w:pPr>
    </w:p>
    <w:p w14:paraId="20EA6F6E" w14:textId="6659B003" w:rsidR="00511535" w:rsidRDefault="00511535" w:rsidP="00511535">
      <w:pPr>
        <w:pStyle w:val="Compact"/>
      </w:pPr>
    </w:p>
    <w:p w14:paraId="19C25E93" w14:textId="3F95074B" w:rsidR="00511535" w:rsidRDefault="00511535" w:rsidP="00511535">
      <w:pPr>
        <w:pStyle w:val="Compact"/>
      </w:pPr>
    </w:p>
    <w:p w14:paraId="53458BC1" w14:textId="2677399B" w:rsidR="00511535" w:rsidRDefault="00511535" w:rsidP="00511535">
      <w:pPr>
        <w:pStyle w:val="Compact"/>
      </w:pPr>
    </w:p>
    <w:p w14:paraId="46E9C8B3" w14:textId="5C6BF820" w:rsidR="00511535" w:rsidRDefault="00511535" w:rsidP="00511535">
      <w:pPr>
        <w:pStyle w:val="Compact"/>
      </w:pPr>
    </w:p>
    <w:p w14:paraId="351AC482" w14:textId="36D259FC" w:rsidR="00511535" w:rsidRDefault="00511535" w:rsidP="00511535">
      <w:pPr>
        <w:pStyle w:val="Compact"/>
      </w:pPr>
    </w:p>
    <w:p w14:paraId="3ED2F2B0" w14:textId="56739058" w:rsidR="00511535" w:rsidRDefault="00511535" w:rsidP="00511535">
      <w:pPr>
        <w:pStyle w:val="Compact"/>
      </w:pPr>
    </w:p>
    <w:p w14:paraId="2A756400" w14:textId="52C9504B" w:rsidR="00511535" w:rsidRDefault="00511535" w:rsidP="00511535">
      <w:pPr>
        <w:pStyle w:val="Compact"/>
      </w:pPr>
    </w:p>
    <w:p w14:paraId="101A33D4" w14:textId="05087181" w:rsidR="00511535" w:rsidRDefault="00511535" w:rsidP="00511535">
      <w:pPr>
        <w:pStyle w:val="Compact"/>
      </w:pPr>
    </w:p>
    <w:p w14:paraId="2FF71664" w14:textId="278E0124" w:rsidR="00511535" w:rsidRDefault="00511535" w:rsidP="00511535">
      <w:pPr>
        <w:pStyle w:val="Compact"/>
      </w:pPr>
    </w:p>
    <w:p w14:paraId="0DCE82E5" w14:textId="3E263B77" w:rsidR="00511535" w:rsidRDefault="00511535" w:rsidP="00511535">
      <w:pPr>
        <w:pStyle w:val="Compact"/>
      </w:pPr>
    </w:p>
    <w:p w14:paraId="5BC4294F" w14:textId="680CE05D" w:rsidR="00511535" w:rsidRDefault="00511535" w:rsidP="00511535">
      <w:pPr>
        <w:pStyle w:val="Compact"/>
      </w:pPr>
    </w:p>
    <w:p w14:paraId="51084ABE" w14:textId="4C7D8559" w:rsidR="00511535" w:rsidRDefault="00511535" w:rsidP="00511535">
      <w:pPr>
        <w:pStyle w:val="Compact"/>
      </w:pPr>
    </w:p>
    <w:p w14:paraId="0671836C" w14:textId="0D84878C" w:rsidR="00511535" w:rsidRDefault="00511535" w:rsidP="00511535">
      <w:pPr>
        <w:pStyle w:val="Compact"/>
      </w:pPr>
    </w:p>
    <w:p w14:paraId="3050B4B1" w14:textId="55F29DB5" w:rsidR="00511535" w:rsidRDefault="00511535" w:rsidP="00511535">
      <w:pPr>
        <w:pStyle w:val="Compact"/>
      </w:pPr>
    </w:p>
    <w:p w14:paraId="57990F08" w14:textId="7CF50A3A" w:rsidR="00511535" w:rsidRDefault="00511535" w:rsidP="00511535">
      <w:pPr>
        <w:pStyle w:val="Compact"/>
      </w:pPr>
    </w:p>
    <w:p w14:paraId="5F963C31" w14:textId="06537769" w:rsidR="00511535" w:rsidRDefault="00511535" w:rsidP="00511535">
      <w:pPr>
        <w:pStyle w:val="Compact"/>
      </w:pPr>
    </w:p>
    <w:p w14:paraId="4B18A766" w14:textId="1A304FFD" w:rsidR="00511535" w:rsidRDefault="00511535" w:rsidP="00511535">
      <w:pPr>
        <w:pStyle w:val="Compact"/>
      </w:pPr>
    </w:p>
    <w:p w14:paraId="4A7966A4" w14:textId="4A7B31C1" w:rsidR="00511535" w:rsidRDefault="00511535" w:rsidP="00511535">
      <w:pPr>
        <w:pStyle w:val="Compact"/>
      </w:pPr>
    </w:p>
    <w:p w14:paraId="7330A11C" w14:textId="0764D090" w:rsidR="00511535" w:rsidRDefault="00511535" w:rsidP="00511535">
      <w:pPr>
        <w:pStyle w:val="Compact"/>
      </w:pPr>
    </w:p>
    <w:p w14:paraId="41A1DEAF" w14:textId="11D71547" w:rsidR="00511535" w:rsidRDefault="00511535" w:rsidP="00511535">
      <w:pPr>
        <w:pStyle w:val="Compact"/>
      </w:pPr>
    </w:p>
    <w:p w14:paraId="03580682" w14:textId="705D8379" w:rsidR="00511535" w:rsidRDefault="00511535" w:rsidP="00511535">
      <w:pPr>
        <w:pStyle w:val="Compact"/>
      </w:pPr>
    </w:p>
    <w:p w14:paraId="4E899A23" w14:textId="192D9759" w:rsidR="00511535" w:rsidRDefault="00511535" w:rsidP="00511535">
      <w:pPr>
        <w:pStyle w:val="Compact"/>
      </w:pPr>
    </w:p>
    <w:p w14:paraId="0513FD9D" w14:textId="089B1EC3" w:rsidR="00511535" w:rsidRDefault="00511535" w:rsidP="00511535">
      <w:pPr>
        <w:pStyle w:val="Compact"/>
      </w:pPr>
    </w:p>
    <w:p w14:paraId="41F7DBD5" w14:textId="03F268F0" w:rsidR="00511535" w:rsidRDefault="00511535" w:rsidP="00511535">
      <w:pPr>
        <w:pStyle w:val="Compact"/>
      </w:pPr>
    </w:p>
    <w:p w14:paraId="05B071B1" w14:textId="1B723649" w:rsidR="00511535" w:rsidRDefault="00511535" w:rsidP="00511535">
      <w:pPr>
        <w:pStyle w:val="Compact"/>
      </w:pPr>
    </w:p>
    <w:p w14:paraId="079961B2" w14:textId="77777777" w:rsidR="00511535" w:rsidRDefault="00511535" w:rsidP="00511535">
      <w:pPr>
        <w:pStyle w:val="Compact"/>
      </w:pPr>
    </w:p>
    <w:p w14:paraId="12BF8738" w14:textId="77777777" w:rsidR="00061E83" w:rsidRDefault="007D3DA8">
      <w:pPr>
        <w:pStyle w:val="Heading1"/>
      </w:pPr>
      <w:bookmarkStart w:id="4" w:name="выполнение-лабораторной-работы"/>
      <w:bookmarkStart w:id="5" w:name="_Toc67163482"/>
      <w:bookmarkEnd w:id="2"/>
      <w:r>
        <w:lastRenderedPageBreak/>
        <w:t>Выполнение лабораторной работы</w:t>
      </w:r>
      <w:bookmarkEnd w:id="5"/>
    </w:p>
    <w:p w14:paraId="12BF8739" w14:textId="77777777" w:rsidR="00061E83" w:rsidRDefault="007D3DA8">
      <w:pPr>
        <w:pStyle w:val="FirstParagraph"/>
      </w:pPr>
      <w:r>
        <w:t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</w:t>
      </w:r>
      <w:r>
        <w:t>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 w14:paraId="12BF873A" w14:textId="77777777" w:rsidR="00061E83" w:rsidRDefault="007D3DA8">
      <w:pPr>
        <w:pStyle w:val="BodyText"/>
      </w:pPr>
      <w:r>
        <w:t>До того, ка</w:t>
      </w:r>
      <w:r>
        <w:t>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p w14:paraId="12BF873B" w14:textId="77777777" w:rsidR="00061E83" w:rsidRDefault="007D3DA8">
      <w:pPr>
        <w:pStyle w:val="BodyText"/>
      </w:pPr>
      <w:r>
        <w:t xml:space="preserve">Cкорость изменения числа особей, восприимчивых к </w:t>
      </w:r>
      <w:r>
        <w:t>болезни S(t) меняется по следующему закону:</w:t>
      </w:r>
    </w:p>
    <w:p w14:paraId="12BF873C" w14:textId="77777777" w:rsidR="00061E83" w:rsidRDefault="007D3DA8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12BF873D" w14:textId="77777777" w:rsidR="00061E83" w:rsidRDefault="007D3DA8">
      <w:pPr>
        <w:pStyle w:val="FirstParagraph"/>
      </w:pPr>
      <w:r>
        <w:t>Скорость изменения числа инфекционных особей I(t) меняется по следующему закону:</w:t>
      </w:r>
    </w:p>
    <w:p w14:paraId="12BF873E" w14:textId="77777777" w:rsidR="00061E83" w:rsidRDefault="007D3DA8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12BF873F" w14:textId="77777777" w:rsidR="00061E83" w:rsidRDefault="007D3DA8">
      <w:pPr>
        <w:pStyle w:val="FirstParagraph"/>
      </w:pPr>
      <w:r>
        <w:t>Скорость изменения числа выздор</w:t>
      </w:r>
      <w:r>
        <w:t>авливающих особей R(t) меняется по следующему закону:</w:t>
      </w:r>
    </w:p>
    <w:p w14:paraId="12BF8740" w14:textId="77777777" w:rsidR="00061E83" w:rsidRDefault="007D3DA8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12BF8741" w14:textId="77777777" w:rsidR="00061E83" w:rsidRDefault="007D3DA8">
      <w:pPr>
        <w:pStyle w:val="FirstParagraph"/>
      </w:pPr>
      <w:r>
        <w:t xml:space="preserve">В нашем случае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 - коэффициент заболеваемости, а </w:t>
      </w:r>
      <m:oMath>
        <m:r>
          <w:rPr>
            <w:rFonts w:ascii="Cambria Math" w:hAnsi="Cambria Math"/>
          </w:rPr>
          <m:t>β</m:t>
        </m:r>
      </m:oMath>
      <w:r>
        <w:t xml:space="preserve"> - коэффициент выздоравливаемости.</w:t>
      </w:r>
    </w:p>
    <w:p w14:paraId="12BF8742" w14:textId="77777777" w:rsidR="00061E83" w:rsidRDefault="007D3DA8">
      <w:pPr>
        <w:pStyle w:val="BodyText"/>
      </w:pPr>
      <w:r>
        <w:t>Ниже приведен код программы, реализованный на языке программирования Modelica (рис 1. @fig:001)</w:t>
      </w:r>
    </w:p>
    <w:p w14:paraId="12BF8743" w14:textId="2DFFDF81" w:rsidR="00061E83" w:rsidRDefault="00511535">
      <w:pPr>
        <w:pStyle w:val="CaptionedFigure"/>
      </w:pPr>
      <w:r>
        <w:rPr>
          <w:noProof/>
        </w:rPr>
        <w:lastRenderedPageBreak/>
        <w:drawing>
          <wp:inline distT="0" distB="0" distL="0" distR="0" wp14:anchorId="4C2E2B7C" wp14:editId="3F86D349">
            <wp:extent cx="594360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744" w14:textId="77777777" w:rsidR="00061E83" w:rsidRDefault="007D3DA8">
      <w:pPr>
        <w:pStyle w:val="ImageCaption"/>
      </w:pPr>
      <w:r>
        <w:t>Код программы для решения задачи</w:t>
      </w:r>
    </w:p>
    <w:p w14:paraId="12BF8745" w14:textId="77777777" w:rsidR="00061E83" w:rsidRDefault="007D3DA8">
      <w:pPr>
        <w:pStyle w:val="Compact"/>
        <w:numPr>
          <w:ilvl w:val="0"/>
          <w:numId w:val="3"/>
        </w:numPr>
      </w:pPr>
      <w:r>
        <w:t xml:space="preserve">Построим графики изменения числа инфекционных особей I(t) и числа выздоравливающих особей R(t), если число инфицированных не </w:t>
      </w:r>
      <w:r>
        <w:t>превышает критического значения (рис 2. @fig:001)</w:t>
      </w:r>
    </w:p>
    <w:p w14:paraId="12BF8746" w14:textId="7F81D600" w:rsidR="00061E83" w:rsidRDefault="00511535">
      <w:pPr>
        <w:pStyle w:val="CaptionedFigure"/>
      </w:pPr>
      <w:r>
        <w:rPr>
          <w:noProof/>
        </w:rPr>
        <w:drawing>
          <wp:inline distT="0" distB="0" distL="0" distR="0" wp14:anchorId="32FBBC8E" wp14:editId="5C44180B">
            <wp:extent cx="5943600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747" w14:textId="77777777" w:rsidR="00061E83" w:rsidRDefault="007D3DA8">
      <w:pPr>
        <w:pStyle w:val="ImageCaption"/>
      </w:pPr>
      <w:r>
        <w:t>График изменения I(t) и R(t), если I(0) I*</w:t>
      </w:r>
    </w:p>
    <w:p w14:paraId="12BF8748" w14:textId="77777777" w:rsidR="00061E83" w:rsidRDefault="007D3DA8">
      <w:pPr>
        <w:pStyle w:val="BodyText"/>
      </w:pPr>
      <w:r>
        <w:lastRenderedPageBreak/>
        <w:t>А теперь добавим график изменения числа особей, восприимчивых к болезни S(t), если число инфицированных не превышает критического значения (рис 3. @fig:001)</w:t>
      </w:r>
    </w:p>
    <w:p w14:paraId="12BF8749" w14:textId="26949AD5" w:rsidR="00061E83" w:rsidRDefault="00511535">
      <w:pPr>
        <w:pStyle w:val="CaptionedFigure"/>
      </w:pPr>
      <w:r>
        <w:rPr>
          <w:noProof/>
        </w:rPr>
        <w:drawing>
          <wp:inline distT="0" distB="0" distL="0" distR="0" wp14:anchorId="2E04B785" wp14:editId="1BC1D082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74A" w14:textId="77777777" w:rsidR="00061E83" w:rsidRDefault="007D3DA8">
      <w:pPr>
        <w:pStyle w:val="ImageCaption"/>
      </w:pPr>
      <w:r>
        <w:t>График изменения S(t), I(t) и R(t), если I(0) I*</w:t>
      </w:r>
    </w:p>
    <w:p w14:paraId="12BF874B" w14:textId="77777777" w:rsidR="00061E83" w:rsidRDefault="007D3DA8">
      <w:pPr>
        <w:pStyle w:val="Compact"/>
        <w:numPr>
          <w:ilvl w:val="0"/>
          <w:numId w:val="4"/>
        </w:numPr>
      </w:pPr>
      <w:r>
        <w:t>Теперь же построим графики изменения числа особе</w:t>
      </w:r>
      <w:r>
        <w:t>й, восприимчивых к болезни S(t), числа инфекционных особей I(t) и числа выздоравливающих особей R(t), если число инфицированных выше критического значения (рис 4. @fig:001)</w:t>
      </w:r>
    </w:p>
    <w:p w14:paraId="12BF874C" w14:textId="3B916D7C" w:rsidR="00061E83" w:rsidRDefault="00511535">
      <w:pPr>
        <w:pStyle w:val="CaptionedFigure"/>
      </w:pPr>
      <w:r>
        <w:rPr>
          <w:noProof/>
        </w:rPr>
        <w:lastRenderedPageBreak/>
        <w:drawing>
          <wp:inline distT="0" distB="0" distL="0" distR="0" wp14:anchorId="5521F06F" wp14:editId="31CBAB92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74D" w14:textId="6D81C186" w:rsidR="00061E83" w:rsidRDefault="007D3DA8">
      <w:pPr>
        <w:pStyle w:val="ImageCaption"/>
      </w:pPr>
      <w:r>
        <w:t>График изменения S(t), I(t) и R(t), если I(0) &gt; I*</w:t>
      </w:r>
    </w:p>
    <w:p w14:paraId="25EA2871" w14:textId="6BFB45EA" w:rsidR="00511535" w:rsidRDefault="00511535">
      <w:pPr>
        <w:pStyle w:val="ImageCaption"/>
      </w:pPr>
    </w:p>
    <w:p w14:paraId="21B60464" w14:textId="5199CFD8" w:rsidR="00511535" w:rsidRDefault="00511535">
      <w:pPr>
        <w:pStyle w:val="ImageCaption"/>
      </w:pPr>
    </w:p>
    <w:p w14:paraId="14C77221" w14:textId="5C258E98" w:rsidR="00511535" w:rsidRDefault="00511535">
      <w:pPr>
        <w:pStyle w:val="ImageCaption"/>
      </w:pPr>
    </w:p>
    <w:p w14:paraId="27DC41C6" w14:textId="157BD3E4" w:rsidR="00511535" w:rsidRDefault="00511535">
      <w:pPr>
        <w:pStyle w:val="ImageCaption"/>
      </w:pPr>
    </w:p>
    <w:p w14:paraId="4A7C98B6" w14:textId="703FEAA3" w:rsidR="00511535" w:rsidRDefault="00511535">
      <w:pPr>
        <w:pStyle w:val="ImageCaption"/>
      </w:pPr>
    </w:p>
    <w:p w14:paraId="5F1969F2" w14:textId="55B2F5D1" w:rsidR="00511535" w:rsidRDefault="00511535">
      <w:pPr>
        <w:pStyle w:val="ImageCaption"/>
      </w:pPr>
    </w:p>
    <w:p w14:paraId="4D8D4843" w14:textId="74DB35D7" w:rsidR="00511535" w:rsidRDefault="00511535">
      <w:pPr>
        <w:pStyle w:val="ImageCaption"/>
      </w:pPr>
    </w:p>
    <w:p w14:paraId="18AD7723" w14:textId="055B100C" w:rsidR="00511535" w:rsidRDefault="00511535">
      <w:pPr>
        <w:pStyle w:val="ImageCaption"/>
      </w:pPr>
    </w:p>
    <w:p w14:paraId="11835BE7" w14:textId="2C7D6B94" w:rsidR="00511535" w:rsidRDefault="00511535">
      <w:pPr>
        <w:pStyle w:val="ImageCaption"/>
      </w:pPr>
    </w:p>
    <w:p w14:paraId="6294C88E" w14:textId="42763352" w:rsidR="00511535" w:rsidRDefault="00511535">
      <w:pPr>
        <w:pStyle w:val="ImageCaption"/>
      </w:pPr>
    </w:p>
    <w:p w14:paraId="4B9BA0C5" w14:textId="64C66228" w:rsidR="00511535" w:rsidRDefault="00511535">
      <w:pPr>
        <w:pStyle w:val="ImageCaption"/>
      </w:pPr>
    </w:p>
    <w:p w14:paraId="29B08DB9" w14:textId="6C15099D" w:rsidR="00511535" w:rsidRDefault="00511535">
      <w:pPr>
        <w:pStyle w:val="ImageCaption"/>
      </w:pPr>
    </w:p>
    <w:p w14:paraId="7E1EB8AD" w14:textId="0E5FCF9A" w:rsidR="00511535" w:rsidRDefault="00511535">
      <w:pPr>
        <w:pStyle w:val="ImageCaption"/>
      </w:pPr>
    </w:p>
    <w:p w14:paraId="0CABEE5C" w14:textId="55330F10" w:rsidR="00511535" w:rsidRDefault="00511535">
      <w:pPr>
        <w:pStyle w:val="ImageCaption"/>
      </w:pPr>
    </w:p>
    <w:p w14:paraId="22D5C277" w14:textId="43774BA5" w:rsidR="00511535" w:rsidRDefault="00511535">
      <w:pPr>
        <w:pStyle w:val="ImageCaption"/>
      </w:pPr>
    </w:p>
    <w:p w14:paraId="529DDCE5" w14:textId="1804E4E2" w:rsidR="00511535" w:rsidRDefault="00511535">
      <w:pPr>
        <w:pStyle w:val="ImageCaption"/>
      </w:pPr>
    </w:p>
    <w:p w14:paraId="6EE3C605" w14:textId="77777777" w:rsidR="00511535" w:rsidRDefault="00511535">
      <w:pPr>
        <w:pStyle w:val="ImageCaption"/>
      </w:pPr>
    </w:p>
    <w:p w14:paraId="12BF874E" w14:textId="77777777" w:rsidR="00061E83" w:rsidRDefault="007D3DA8">
      <w:pPr>
        <w:pStyle w:val="Heading1"/>
      </w:pPr>
      <w:bookmarkStart w:id="6" w:name="код-программы"/>
      <w:bookmarkStart w:id="7" w:name="_Toc67163483"/>
      <w:bookmarkEnd w:id="4"/>
      <w:r>
        <w:lastRenderedPageBreak/>
        <w:t>Код программы</w:t>
      </w:r>
      <w:bookmarkEnd w:id="7"/>
    </w:p>
    <w:p w14:paraId="12BF874F" w14:textId="6F1C188C" w:rsidR="00061E83" w:rsidRDefault="007D3DA8">
      <w:pPr>
        <w:pStyle w:val="FirstParagraph"/>
      </w:pPr>
      <w:r>
        <w:t>model Epidemic</w:t>
      </w:r>
      <w:r>
        <w:br/>
        <w:t>p</w:t>
      </w:r>
      <w:r>
        <w:t>arameter Real a = 0.01; // коэффициент заболеваемости</w:t>
      </w:r>
      <w:r>
        <w:br/>
        <w:t>parameter Real b = 0.02; // коэффициент выздоровления</w:t>
      </w:r>
      <w:r>
        <w:br/>
        <w:t xml:space="preserve">parameter Real N = </w:t>
      </w:r>
      <w:r w:rsidR="00511535">
        <w:t>14041</w:t>
      </w:r>
      <w:r>
        <w:t>; // общая численность популяции</w:t>
      </w:r>
      <w:r>
        <w:br/>
        <w:t xml:space="preserve">parameter Real I0 = </w:t>
      </w:r>
      <w:r w:rsidR="00511535">
        <w:t>131</w:t>
      </w:r>
      <w:r>
        <w:t>; // количество инфицированных особей в начальный момент времени</w:t>
      </w:r>
      <w:r>
        <w:br/>
        <w:t>param</w:t>
      </w:r>
      <w:r>
        <w:t>eter Real R0 = 7</w:t>
      </w:r>
      <w:r w:rsidR="00511535">
        <w:t>1</w:t>
      </w:r>
      <w:r>
        <w:t>; // количество здоровых особей с иммунитетом в начальный момент времени</w:t>
      </w:r>
      <w:r>
        <w:br/>
        <w:t>parameter Real S0 = N - I0 - R0; // количество восприимчивых к болезни особей в начальный момент времени</w:t>
      </w:r>
      <w:r>
        <w:br/>
        <w:t>Real S(start=S0); // количество восприимчивых к болезни особей</w:t>
      </w:r>
      <w:r>
        <w:br/>
        <w:t>Real I(start=I0); // количество инфицированных особей</w:t>
      </w:r>
      <w:r>
        <w:br/>
        <w:t>Real R(start=R0); // количество здоровых особей с иммунитетом</w:t>
      </w:r>
      <w:r>
        <w:br/>
        <w:t>equation</w:t>
      </w:r>
      <w:r>
        <w:br/>
        <w:t>//Для случая I(0) &lt;= I*</w:t>
      </w:r>
      <w:r>
        <w:br/>
        <w:t>der(S) = 0;</w:t>
      </w:r>
      <w:r>
        <w:br/>
        <w:t>der(I) = -b</w:t>
      </w:r>
      <w:r>
        <w:rPr>
          <w:i/>
          <w:iCs/>
        </w:rPr>
        <w:t>I;</w:t>
      </w:r>
      <w:r>
        <w:br/>
      </w:r>
      <w:r>
        <w:rPr>
          <w:i/>
          <w:iCs/>
        </w:rPr>
        <w:t>der(R) = b</w:t>
      </w:r>
      <w:r>
        <w:t>I;</w:t>
      </w:r>
      <w:r>
        <w:br/>
        <w:t>//Для случая I(0) &gt; I*</w:t>
      </w:r>
      <w:r>
        <w:br/>
        <w:t>//der(S) = -a</w:t>
      </w:r>
      <w:r>
        <w:rPr>
          <w:i/>
          <w:iCs/>
        </w:rPr>
        <w:t>S;</w:t>
      </w:r>
      <w:r>
        <w:br/>
      </w:r>
      <w:r>
        <w:rPr>
          <w:i/>
          <w:iCs/>
        </w:rPr>
        <w:t>//der(I) = a</w:t>
      </w:r>
      <w:r>
        <w:t>S-b</w:t>
      </w:r>
      <w:r>
        <w:rPr>
          <w:i/>
          <w:iCs/>
        </w:rPr>
        <w:t>I;</w:t>
      </w:r>
      <w:r>
        <w:br/>
      </w:r>
      <w:r>
        <w:rPr>
          <w:i/>
          <w:iCs/>
        </w:rPr>
        <w:t>//der(R) =</w:t>
      </w:r>
      <w:r>
        <w:rPr>
          <w:i/>
          <w:iCs/>
        </w:rPr>
        <w:t xml:space="preserve"> b</w:t>
      </w:r>
      <w:r>
        <w:t>I;</w:t>
      </w:r>
      <w:r>
        <w:br/>
        <w:t>end Epidemic;</w:t>
      </w:r>
    </w:p>
    <w:p w14:paraId="23E6B370" w14:textId="647E9DD6" w:rsidR="00511535" w:rsidRDefault="00511535" w:rsidP="00511535">
      <w:pPr>
        <w:pStyle w:val="BodyText"/>
      </w:pPr>
    </w:p>
    <w:p w14:paraId="687A05E3" w14:textId="344EC95A" w:rsidR="00511535" w:rsidRDefault="00511535" w:rsidP="00511535">
      <w:pPr>
        <w:pStyle w:val="BodyText"/>
      </w:pPr>
    </w:p>
    <w:p w14:paraId="4D8F4594" w14:textId="711041DD" w:rsidR="00511535" w:rsidRDefault="00511535" w:rsidP="00511535">
      <w:pPr>
        <w:pStyle w:val="BodyText"/>
      </w:pPr>
    </w:p>
    <w:p w14:paraId="17BBA96F" w14:textId="1D0DDFF5" w:rsidR="00511535" w:rsidRDefault="00511535" w:rsidP="00511535">
      <w:pPr>
        <w:pStyle w:val="BodyText"/>
      </w:pPr>
    </w:p>
    <w:p w14:paraId="38558B3A" w14:textId="4B19D780" w:rsidR="00511535" w:rsidRDefault="00511535" w:rsidP="00511535">
      <w:pPr>
        <w:pStyle w:val="BodyText"/>
      </w:pPr>
    </w:p>
    <w:p w14:paraId="396D2A9C" w14:textId="2D8A47F8" w:rsidR="00511535" w:rsidRDefault="00511535" w:rsidP="00511535">
      <w:pPr>
        <w:pStyle w:val="BodyText"/>
      </w:pPr>
    </w:p>
    <w:p w14:paraId="2CF7C485" w14:textId="493C7215" w:rsidR="00511535" w:rsidRDefault="00511535" w:rsidP="00511535">
      <w:pPr>
        <w:pStyle w:val="BodyText"/>
      </w:pPr>
    </w:p>
    <w:p w14:paraId="2EF17888" w14:textId="001D03B5" w:rsidR="00511535" w:rsidRDefault="00511535" w:rsidP="00511535">
      <w:pPr>
        <w:pStyle w:val="BodyText"/>
      </w:pPr>
    </w:p>
    <w:p w14:paraId="7423D655" w14:textId="5306EFE5" w:rsidR="00511535" w:rsidRDefault="00511535" w:rsidP="00511535">
      <w:pPr>
        <w:pStyle w:val="BodyText"/>
      </w:pPr>
    </w:p>
    <w:p w14:paraId="4C2DF33E" w14:textId="77777777" w:rsidR="00511535" w:rsidRPr="00511535" w:rsidRDefault="00511535" w:rsidP="00511535">
      <w:pPr>
        <w:pStyle w:val="BodyText"/>
      </w:pPr>
    </w:p>
    <w:p w14:paraId="12BF8750" w14:textId="77777777" w:rsidR="00061E83" w:rsidRDefault="007D3DA8">
      <w:pPr>
        <w:pStyle w:val="Heading1"/>
      </w:pPr>
      <w:bookmarkStart w:id="8" w:name="выводы"/>
      <w:bookmarkStart w:id="9" w:name="_Toc67163484"/>
      <w:bookmarkEnd w:id="6"/>
      <w:r>
        <w:lastRenderedPageBreak/>
        <w:t>Выводы</w:t>
      </w:r>
      <w:bookmarkEnd w:id="9"/>
    </w:p>
    <w:p w14:paraId="12BF8751" w14:textId="77777777" w:rsidR="00061E83" w:rsidRDefault="007D3DA8">
      <w:pPr>
        <w:pStyle w:val="FirstParagraph"/>
      </w:pPr>
      <w:r>
        <w:t>Ознакомился с простейшей моделью Эпидемии, построив для нее графики изменения числа особей в трех группах для двух случаев: I(0) I* и I(0) &gt; I*.</w:t>
      </w:r>
    </w:p>
    <w:bookmarkEnd w:id="8"/>
    <w:sectPr w:rsidR="00061E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BF875E" w14:textId="77777777" w:rsidR="00000000" w:rsidRDefault="007D3DA8">
      <w:pPr>
        <w:spacing w:after="0"/>
      </w:pPr>
      <w:r>
        <w:separator/>
      </w:r>
    </w:p>
  </w:endnote>
  <w:endnote w:type="continuationSeparator" w:id="0">
    <w:p w14:paraId="12BF8760" w14:textId="77777777" w:rsidR="00000000" w:rsidRDefault="007D3D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BF875A" w14:textId="77777777" w:rsidR="00061E83" w:rsidRDefault="007D3DA8">
      <w:r>
        <w:separator/>
      </w:r>
    </w:p>
  </w:footnote>
  <w:footnote w:type="continuationSeparator" w:id="0">
    <w:p w14:paraId="12BF875B" w14:textId="77777777" w:rsidR="00061E83" w:rsidRDefault="007D3D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438EE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1626A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88FCC0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1E83"/>
    <w:rsid w:val="004E29B3"/>
    <w:rsid w:val="00511535"/>
    <w:rsid w:val="00590D07"/>
    <w:rsid w:val="00784D58"/>
    <w:rsid w:val="007D3DA8"/>
    <w:rsid w:val="008D6863"/>
    <w:rsid w:val="00A14D5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F872E"/>
  <w15:docId w15:val="{323BF599-1AC3-49FE-9206-80F40CFE5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1153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0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6</vt:lpstr>
    </vt:vector>
  </TitlesOfParts>
  <Company/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Zayan Ahamed</dc:creator>
  <cp:keywords/>
  <cp:lastModifiedBy>Zayan Ahamed</cp:lastModifiedBy>
  <cp:revision>3</cp:revision>
  <cp:lastPrinted>2021-03-20T14:42:00Z</cp:lastPrinted>
  <dcterms:created xsi:type="dcterms:W3CDTF">2021-03-20T14:41:00Z</dcterms:created>
  <dcterms:modified xsi:type="dcterms:W3CDTF">2021-03-20T16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